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cist</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4" w:name="X2c30bee982d861ad08cc45ab58479f8c04e1729"/>
    <w:p>
      <w:pPr>
        <w:pStyle w:val="Heading1"/>
      </w:pPr>
      <w:r>
        <w:t xml:space="preserve">Cover Letter for Physicist Position at [Company/Institution Name] in Zimbabwe Harare</w:t>
      </w:r>
    </w:p>
    <w:p>
      <w:pPr>
        <w:pStyle w:val="FirstParagraph"/>
      </w:pPr>
      <w:r>
        <w:t xml:space="preserve">Dear [Hiring Manager's Name or "Hiring Committee"],</w:t>
      </w:r>
    </w:p>
    <w:p>
      <w:pPr>
        <w:pStyle w:val="BodyText"/>
      </w:pPr>
      <w:r>
        <w:t xml:space="preserve">I am writing to express my enthusiastic interest in the Physicist position at [Company/Institution Name] in Zimbabwe Harare. As a dedicated and innovative physicist with a strong academic background and hands-on research experience, I am eager to contribute my expertise to advance scientific exploration and technological development in this dynamic region. This opportunity aligns perfectly with my career goals, as it allows me to combine my passion for physics with the unique challenges and opportunities present in Zimbabwe Harare. I am particularly drawn to this role because of the potential to address pressing local issues through cutting-edge research while fostering collaboration within a vibrant scientific community.</w:t>
      </w:r>
    </w:p>
    <w:bookmarkStart w:id="20" w:name="Xe8b1ac7b9ab85b59e08bde913a757030294a649"/>
    <w:p>
      <w:pPr>
        <w:pStyle w:val="Heading2"/>
      </w:pPr>
      <w:r>
        <w:t xml:space="preserve">Academic Background and Professional Experience</w:t>
      </w:r>
    </w:p>
    <w:p>
      <w:pPr>
        <w:pStyle w:val="FirstParagraph"/>
      </w:pPr>
      <w:r>
        <w:t xml:space="preserve">My journey as a Physicist began with a [Bachelor’s/Master’s/PhD] in Physics from [University Name], where I developed a solid foundation in theoretical and experimental physics. My academic focus included [specific areas, e.g., quantum mechanics, condensed matter physics, or astrophysics], which I have further refined through research projects and publications. During my time as a [Position Title] at [Previous Institution/Organization], I led studies on [specific research topic, e.g., renewable energy systems or materials science], contributing to advancements in sustainable technologies. These experiences honed my ability to design experiments, analyze complex data, and communicate scientific findings effectively—skills that I am confident will be valuable in Zimbabwe Harare.</w:t>
      </w:r>
    </w:p>
    <w:p>
      <w:pPr>
        <w:pStyle w:val="BodyText"/>
      </w:pPr>
      <w:r>
        <w:t xml:space="preserve">One of the most rewarding aspects of my career has been collaborating with interdisciplinary teams to solve real-world problems. For instance, while working on [specific project or initiative], I partnered with engineers and environmental scientists to develop [specific outcome, e.g., a cost-effective solar energy solution]. This project not only deepened my understanding of applied physics but also reinforced my commitment to using science as a tool for societal impact. In Zimbabwe Harare, where there is a growing need for innovative solutions to energy and infrastructure challenges, I am excited about the possibility of applying similar approaches to address local needs.</w:t>
      </w:r>
    </w:p>
    <w:bookmarkEnd w:id="20"/>
    <w:bookmarkStart w:id="21" w:name="skills-and-contributions"/>
    <w:p>
      <w:pPr>
        <w:pStyle w:val="Heading2"/>
      </w:pPr>
      <w:r>
        <w:t xml:space="preserve">Skills and Contributions</w:t>
      </w:r>
    </w:p>
    <w:p>
      <w:pPr>
        <w:pStyle w:val="FirstParagraph"/>
      </w:pPr>
      <w:r>
        <w:t xml:space="preserve">As a Physicist, I bring a unique blend of technical expertise and creative problem-solving abilities. My proficiency in [specific skills, e.g., data analysis software (MATLAB, Python), laboratory instrumentation, or computational modeling] enables me to tackle complex scientific questions with precision. Additionally, my experience in [specific area, e.g., academic research, industry R&amp;D, or policy advisory] has equipped me with the adaptability required to thrive in diverse environments. I am particularly skilled at translating theoretical concepts into practical applications, a skill that is crucial for driving innovation in Zimbabwe Harare’s evolving scientific landscape.</w:t>
      </w:r>
    </w:p>
    <w:p>
      <w:pPr>
        <w:pStyle w:val="BodyText"/>
      </w:pPr>
      <w:r>
        <w:t xml:space="preserve">What sets me apart as a Physicist is my ability to collaborate across disciplines and engage with communities. In my previous roles, I have worked closely with stakeholders from academia, industry, and government to ensure that research aligns with real-world demands. For example, during a project on [specific initiative], I conducted workshops for local educators to demystify physics concepts and inspire the next generation of scientists. This experience underscored the importance of accessibility in science and motivated me to continue bridging the gap between research and public understanding. In Zimbabwe Harare, I aim to build similar connections, fostering a culture where scientific literacy and innovation are accessible to all.</w:t>
      </w:r>
    </w:p>
    <w:bookmarkEnd w:id="21"/>
    <w:bookmarkStart w:id="22" w:name="why-zimbabwe-harare"/>
    <w:p>
      <w:pPr>
        <w:pStyle w:val="Heading2"/>
      </w:pPr>
      <w:r>
        <w:t xml:space="preserve">Why Zimbabwe Harare?</w:t>
      </w:r>
    </w:p>
    <w:p>
      <w:pPr>
        <w:pStyle w:val="FirstParagraph"/>
      </w:pPr>
      <w:r>
        <w:t xml:space="preserve">Zimbabwe Harare is a city of immense potential, where the intersection of tradition and modernity creates fertile ground for scientific discovery. As a Physicist, I am inspired by the opportunity to contribute to projects that address regional challenges such as energy sustainability, healthcare advancements, and environmental conservation. The growing emphasis on STEM education in Zimbabwe presents a unique chance to mentor young talent while advancing research that can have a measurable impact on local communities. I am particularly interested in exploring partnerships with institutions like [Local University or Research Center] to develop programs that leverage physics for economic development.</w:t>
      </w:r>
    </w:p>
    <w:p>
      <w:pPr>
        <w:pStyle w:val="BodyText"/>
      </w:pPr>
      <w:r>
        <w:t xml:space="preserve">Moreover, the collaborative spirit of Harare’s scientific community resonates deeply with my professional values. I have followed the work of [specific institution or researcher in Harare] and am impressed by their dedication to tackling global issues through localized solutions. I am eager to contribute my expertise to such efforts, whether through experimental research, curriculum development, or public engagement initiatives. The prospect of working in a city that balances historical significance with forward-thinking ambition is both professionally exciting and personally fulfilling.</w:t>
      </w:r>
    </w:p>
    <w:bookmarkEnd w:id="22"/>
    <w:bookmarkStart w:id="23" w:name="conclusion"/>
    <w:p>
      <w:pPr>
        <w:pStyle w:val="Heading2"/>
      </w:pPr>
      <w:r>
        <w:t xml:space="preserve">Conclusion</w:t>
      </w:r>
    </w:p>
    <w:p>
      <w:pPr>
        <w:pStyle w:val="FirstParagraph"/>
      </w:pPr>
      <w:r>
        <w:t xml:space="preserve">In conclusion, I am confident that my qualifications as a Physicist, combined with my passion for addressing global challenges through science, make me a strong candidate for this position. I am particularly eager to bring my skills to Zimbabwe Harare, where I can contribute to the region’s scientific growth while learning from its rich cultural and intellectual heritage. Thank you for considering my application. I would welcome the opportunity to discuss how my background and vision align with [Company/Institution Name]’s mission.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cist Position in Zimbabwe Harare</dc:title>
  <dc:creator/>
  <cp:keywords/>
  <dcterms:created xsi:type="dcterms:W3CDTF">2026-07-20T14:02:42Z</dcterms:created>
  <dcterms:modified xsi:type="dcterms:W3CDTF">2026-07-20T14:02:42Z</dcterms:modified>
</cp:coreProperties>
</file>

<file path=docProps/custom.xml><?xml version="1.0" encoding="utf-8"?>
<Properties xmlns="http://schemas.openxmlformats.org/officeDocument/2006/custom-properties" xmlns:vt="http://schemas.openxmlformats.org/officeDocument/2006/docPropsVTypes"/>
</file>